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EF72EA" w14:textId="77777777" w:rsidR="00BE710A" w:rsidRPr="006E3523" w:rsidRDefault="00BE710A" w:rsidP="00914CCF">
      <w:pPr>
        <w:rPr>
          <w:rFonts w:ascii="Trebuchet MS" w:hAnsi="Trebuchet MS"/>
        </w:rPr>
      </w:pPr>
    </w:p>
    <w:tbl>
      <w:tblPr>
        <w:tblW w:w="10591" w:type="dxa"/>
        <w:tblInd w:w="-52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1"/>
        <w:gridCol w:w="5400"/>
        <w:gridCol w:w="1710"/>
        <w:gridCol w:w="1620"/>
      </w:tblGrid>
      <w:tr w:rsidR="00AF6D4F" w:rsidRPr="006E3523" w14:paraId="0C2620EB" w14:textId="77777777" w:rsidTr="003D19FF">
        <w:trPr>
          <w:trHeight w:val="315"/>
        </w:trPr>
        <w:tc>
          <w:tcPr>
            <w:tcW w:w="10591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003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183E99" w14:textId="336072AF" w:rsidR="00AF6D4F" w:rsidRPr="006E3523" w:rsidRDefault="006E3523" w:rsidP="00E166E8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b/>
                <w:bCs/>
                <w:color w:val="FFFFFF"/>
              </w:rPr>
              <w:t>20</w:t>
            </w:r>
            <w:r w:rsidR="00E166E8">
              <w:rPr>
                <w:rFonts w:ascii="Trebuchet MS" w:eastAsia="Times New Roman" w:hAnsi="Trebuchet MS"/>
                <w:b/>
                <w:bCs/>
                <w:color w:val="FFFFFF"/>
              </w:rPr>
              <w:t>22</w:t>
            </w:r>
            <w:r w:rsidR="00AF6D4F" w:rsidRPr="006E3523">
              <w:rPr>
                <w:rFonts w:ascii="Trebuchet MS" w:eastAsia="Times New Roman" w:hAnsi="Trebuchet MS"/>
                <w:b/>
                <w:bCs/>
                <w:color w:val="FFFFFF"/>
              </w:rPr>
              <w:t>-</w:t>
            </w:r>
            <w:r w:rsidRPr="006E3523">
              <w:rPr>
                <w:rFonts w:ascii="Trebuchet MS" w:eastAsia="Times New Roman" w:hAnsi="Trebuchet MS"/>
                <w:b/>
                <w:bCs/>
                <w:color w:val="FFFFFF"/>
              </w:rPr>
              <w:t>202</w:t>
            </w:r>
            <w:r w:rsidR="00E166E8">
              <w:rPr>
                <w:rFonts w:ascii="Trebuchet MS" w:eastAsia="Times New Roman" w:hAnsi="Trebuchet MS"/>
                <w:b/>
                <w:bCs/>
                <w:color w:val="FFFFFF"/>
              </w:rPr>
              <w:t>3</w:t>
            </w:r>
            <w:r w:rsidR="00AF6D4F" w:rsidRPr="006E3523">
              <w:rPr>
                <w:rFonts w:ascii="Trebuchet MS" w:eastAsia="Times New Roman" w:hAnsi="Trebuchet MS"/>
                <w:b/>
                <w:bCs/>
                <w:color w:val="FFFFFF"/>
              </w:rPr>
              <w:t xml:space="preserve"> English Language Proficiency Assessments Test Administration Schedule</w:t>
            </w:r>
          </w:p>
        </w:tc>
      </w:tr>
      <w:tr w:rsidR="00AF6D4F" w:rsidRPr="006E3523" w14:paraId="170C3EB0" w14:textId="77777777" w:rsidTr="00BB4051">
        <w:trPr>
          <w:trHeight w:val="315"/>
        </w:trPr>
        <w:tc>
          <w:tcPr>
            <w:tcW w:w="726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10182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986BA" w14:textId="77777777" w:rsidR="00AF6D4F" w:rsidRPr="00A42365" w:rsidRDefault="00AF6D4F" w:rsidP="00C73537">
            <w:pPr>
              <w:jc w:val="center"/>
              <w:rPr>
                <w:rFonts w:ascii="Trebuchet MS" w:eastAsia="Times New Roman" w:hAnsi="Trebuchet MS"/>
                <w:color w:val="FFFFFF" w:themeColor="background1"/>
              </w:rPr>
            </w:pPr>
            <w:r w:rsidRPr="00A42365">
              <w:rPr>
                <w:rFonts w:ascii="Trebuchet MS" w:eastAsia="Times New Roman" w:hAnsi="Trebuchet MS"/>
                <w:b/>
                <w:bCs/>
                <w:color w:val="FFFFFF" w:themeColor="background1"/>
              </w:rPr>
              <w:t>Testing Specific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10182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425F9E" w14:textId="77777777" w:rsidR="00AF6D4F" w:rsidRPr="00A42365" w:rsidRDefault="00AF6D4F" w:rsidP="00C73537">
            <w:pPr>
              <w:jc w:val="center"/>
              <w:rPr>
                <w:rFonts w:ascii="Trebuchet MS" w:eastAsia="Times New Roman" w:hAnsi="Trebuchet MS"/>
                <w:color w:val="FFFFFF" w:themeColor="background1"/>
              </w:rPr>
            </w:pPr>
            <w:r w:rsidRPr="00A42365">
              <w:rPr>
                <w:rFonts w:ascii="Trebuchet MS" w:eastAsia="Times New Roman" w:hAnsi="Trebuchet MS"/>
                <w:b/>
                <w:bCs/>
                <w:color w:val="FFFFFF" w:themeColor="background1"/>
              </w:rPr>
              <w:t>Start Dat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10182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5B0644" w14:textId="77777777" w:rsidR="00AF6D4F" w:rsidRPr="00A42365" w:rsidRDefault="00AF6D4F" w:rsidP="00C73537">
            <w:pPr>
              <w:jc w:val="center"/>
              <w:rPr>
                <w:rFonts w:ascii="Trebuchet MS" w:eastAsia="Times New Roman" w:hAnsi="Trebuchet MS"/>
                <w:color w:val="FFFFFF" w:themeColor="background1"/>
              </w:rPr>
            </w:pPr>
            <w:r w:rsidRPr="00A42365">
              <w:rPr>
                <w:rFonts w:ascii="Trebuchet MS" w:eastAsia="Times New Roman" w:hAnsi="Trebuchet MS"/>
                <w:b/>
                <w:bCs/>
                <w:color w:val="FFFFFF" w:themeColor="background1"/>
              </w:rPr>
              <w:t>End Date</w:t>
            </w:r>
          </w:p>
        </w:tc>
      </w:tr>
      <w:tr w:rsidR="00E166E8" w:rsidRPr="006E3523" w14:paraId="176DD006" w14:textId="77777777" w:rsidTr="001751D0">
        <w:trPr>
          <w:trHeight w:val="315"/>
        </w:trPr>
        <w:tc>
          <w:tcPr>
            <w:tcW w:w="18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BCDB390" w14:textId="77777777" w:rsidR="00E166E8" w:rsidRPr="006E3523" w:rsidRDefault="00E166E8" w:rsidP="00E166E8">
            <w:pPr>
              <w:jc w:val="center"/>
              <w:rPr>
                <w:rFonts w:ascii="Trebuchet MS" w:eastAsia="Times New Roman" w:hAnsi="Trebuchet MS"/>
                <w:b/>
                <w:color w:val="222222"/>
              </w:rPr>
            </w:pPr>
            <w:r w:rsidRPr="006E3523">
              <w:rPr>
                <w:rFonts w:ascii="Trebuchet MS" w:eastAsia="Times New Roman" w:hAnsi="Trebuchet MS"/>
                <w:b/>
                <w:color w:val="222222"/>
              </w:rPr>
              <w:t>Pre-Testing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E7C0C" w14:textId="1D0F4B0F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Test Materials Ordering Available in 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999EF2" w14:textId="397D8D58" w:rsidR="00E166E8" w:rsidRPr="00E166E8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Wed 10/5/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73616F" w14:textId="54DDFC53" w:rsidR="00E166E8" w:rsidRPr="00E166E8" w:rsidRDefault="00E166E8" w:rsidP="00E166E8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Tue 11/15/22</w:t>
            </w:r>
          </w:p>
        </w:tc>
      </w:tr>
      <w:tr w:rsidR="00E166E8" w:rsidRPr="006E3523" w14:paraId="49759F86" w14:textId="77777777" w:rsidTr="0089718A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AD2217C" w14:textId="77777777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B91CD" w14:textId="6EBF3837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Load Pre-ID File into 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F533C6" w14:textId="4B6C2415" w:rsidR="00E166E8" w:rsidRPr="00E166E8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Wed 10/5/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D005A6" w14:textId="38AF6680" w:rsidR="00E166E8" w:rsidRPr="00E166E8" w:rsidRDefault="00E166E8" w:rsidP="00E166E8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Tue 11/15/22</w:t>
            </w:r>
          </w:p>
        </w:tc>
      </w:tr>
      <w:tr w:rsidR="00E166E8" w:rsidRPr="006E3523" w14:paraId="1CCDC021" w14:textId="77777777" w:rsidTr="007E062F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075B903" w14:textId="77777777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47800D" w14:textId="77777777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WIDA AMS Test Setup Available for Test Session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087C5D" w14:textId="7E814BAE" w:rsidR="00E166E8" w:rsidRPr="00E166E8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Wed 11/16/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97EF8C" w14:textId="2E141912" w:rsidR="00E166E8" w:rsidRPr="00E166E8" w:rsidRDefault="00D43456" w:rsidP="002E3665">
            <w:pPr>
              <w:rPr>
                <w:rFonts w:ascii="Trebuchet MS" w:eastAsia="Times New Roman" w:hAnsi="Trebuchet MS"/>
                <w:color w:val="222222"/>
              </w:rPr>
            </w:pPr>
            <w:r>
              <w:rPr>
                <w:rFonts w:ascii="Trebuchet MS" w:hAnsi="Trebuchet MS" w:cs="Calibri"/>
              </w:rPr>
              <w:t xml:space="preserve"> </w:t>
            </w:r>
            <w:r w:rsidR="00E166E8" w:rsidRPr="00E166E8">
              <w:rPr>
                <w:rFonts w:ascii="Trebuchet MS" w:hAnsi="Trebuchet MS" w:cs="Calibri"/>
              </w:rPr>
              <w:t>Fri 3/24/23</w:t>
            </w:r>
          </w:p>
        </w:tc>
      </w:tr>
      <w:tr w:rsidR="00ED279A" w:rsidRPr="006E3523" w14:paraId="2FCADD38" w14:textId="77777777" w:rsidTr="00BB4051">
        <w:trPr>
          <w:trHeight w:val="301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C50658B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5437C6" w14:textId="38DC97E8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Districts Receive Test Materi</w:t>
            </w:r>
            <w:bookmarkStart w:id="0" w:name="_GoBack"/>
            <w:bookmarkEnd w:id="0"/>
            <w:r w:rsidRPr="006E3523">
              <w:rPr>
                <w:rFonts w:ascii="Trebuchet MS" w:eastAsia="Times New Roman" w:hAnsi="Trebuchet MS"/>
                <w:color w:val="000000"/>
              </w:rPr>
              <w:t>als</w:t>
            </w:r>
          </w:p>
        </w:tc>
        <w:tc>
          <w:tcPr>
            <w:tcW w:w="333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657F20" w14:textId="41B4506E" w:rsidR="00ED279A" w:rsidRPr="00E166E8" w:rsidRDefault="00E166E8" w:rsidP="00BB4051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Wed 1/4/23</w:t>
            </w:r>
          </w:p>
        </w:tc>
      </w:tr>
      <w:tr w:rsidR="00E166E8" w:rsidRPr="006E3523" w14:paraId="55D75441" w14:textId="77777777" w:rsidTr="00E166E8">
        <w:trPr>
          <w:trHeight w:val="315"/>
        </w:trPr>
        <w:tc>
          <w:tcPr>
            <w:tcW w:w="1861" w:type="dxa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4958B15" w14:textId="77777777" w:rsidR="00E166E8" w:rsidRPr="006E3523" w:rsidRDefault="00E166E8" w:rsidP="00E166E8">
            <w:pPr>
              <w:jc w:val="center"/>
              <w:rPr>
                <w:rFonts w:ascii="Trebuchet MS" w:eastAsia="Times New Roman" w:hAnsi="Trebuchet MS"/>
                <w:b/>
                <w:bCs/>
                <w:color w:val="000000"/>
              </w:rPr>
            </w:pPr>
            <w:r w:rsidRPr="006E3523">
              <w:rPr>
                <w:rFonts w:ascii="Trebuchet MS" w:eastAsia="Times New Roman" w:hAnsi="Trebuchet MS"/>
                <w:b/>
                <w:bCs/>
                <w:color w:val="000000"/>
              </w:rPr>
              <w:t>During Testing</w:t>
            </w:r>
          </w:p>
        </w:tc>
        <w:tc>
          <w:tcPr>
            <w:tcW w:w="54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5B8B7" w:themeFill="accent2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056105" w14:textId="77777777" w:rsidR="00E166E8" w:rsidRPr="00BB4051" w:rsidRDefault="00E166E8" w:rsidP="00E166E8">
            <w:pPr>
              <w:rPr>
                <w:rFonts w:ascii="Trebuchet MS" w:eastAsia="Times New Roman" w:hAnsi="Trebuchet MS"/>
              </w:rPr>
            </w:pPr>
            <w:r w:rsidRPr="00BB4051">
              <w:rPr>
                <w:rFonts w:ascii="Trebuchet MS" w:eastAsia="Times New Roman" w:hAnsi="Trebuchet MS"/>
                <w:bCs/>
              </w:rPr>
              <w:t>Test Window</w:t>
            </w:r>
            <w:r w:rsidRPr="00BB4051">
              <w:rPr>
                <w:rFonts w:ascii="Trebuchet MS" w:eastAsia="Times New Roman" w:hAnsi="Trebuchet MS"/>
                <w:bCs/>
                <w:vertAlign w:val="superscript"/>
              </w:rPr>
              <w:t>1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5B8B7" w:themeFill="accent2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67E618" w14:textId="080BAD15" w:rsidR="00E166E8" w:rsidRPr="00E166E8" w:rsidRDefault="00E166E8" w:rsidP="00E166E8">
            <w:pPr>
              <w:rPr>
                <w:rFonts w:ascii="Trebuchet MS" w:eastAsia="Times New Roman" w:hAnsi="Trebuchet MS"/>
              </w:rPr>
            </w:pPr>
            <w:r w:rsidRPr="00E166E8">
              <w:rPr>
                <w:rFonts w:ascii="Trebuchet MS" w:hAnsi="Trebuchet MS" w:cs="Calibri"/>
                <w:b/>
                <w:bCs/>
              </w:rPr>
              <w:t>Tue 1/17/23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5B8B7" w:themeFill="accent2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9F2E210" w14:textId="4D17A58A" w:rsidR="00E166E8" w:rsidRPr="00E166E8" w:rsidRDefault="00E166E8" w:rsidP="00E166E8">
            <w:pPr>
              <w:jc w:val="right"/>
              <w:rPr>
                <w:rFonts w:ascii="Trebuchet MS" w:eastAsia="Times New Roman" w:hAnsi="Trebuchet MS"/>
              </w:rPr>
            </w:pPr>
            <w:r w:rsidRPr="00E166E8">
              <w:rPr>
                <w:rFonts w:ascii="Trebuchet MS" w:hAnsi="Trebuchet MS" w:cs="Calibri"/>
                <w:b/>
                <w:bCs/>
              </w:rPr>
              <w:t>Fri 3/24/23</w:t>
            </w:r>
          </w:p>
        </w:tc>
      </w:tr>
      <w:tr w:rsidR="00E166E8" w:rsidRPr="006E3523" w14:paraId="754FC758" w14:textId="77777777" w:rsidTr="00702D10">
        <w:trPr>
          <w:trHeight w:val="315"/>
        </w:trPr>
        <w:tc>
          <w:tcPr>
            <w:tcW w:w="1861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C836A7" w14:textId="77777777" w:rsidR="00E166E8" w:rsidRPr="006E3523" w:rsidRDefault="00E166E8" w:rsidP="00E166E8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E573DE" w14:textId="77777777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Additional Test Material Ordering Window in 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9AE544" w14:textId="2DFFB637" w:rsidR="00E166E8" w:rsidRPr="00E166E8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Wed 1/4/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5A1E79" w14:textId="44580B7A" w:rsidR="00E166E8" w:rsidRPr="00E166E8" w:rsidRDefault="00E166E8" w:rsidP="00E166E8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Fri 3/17/23</w:t>
            </w:r>
          </w:p>
        </w:tc>
      </w:tr>
      <w:tr w:rsidR="00ED279A" w:rsidRPr="006E3523" w14:paraId="1513DD19" w14:textId="77777777" w:rsidTr="00BB4051">
        <w:trPr>
          <w:trHeight w:val="315"/>
        </w:trPr>
        <w:tc>
          <w:tcPr>
            <w:tcW w:w="1861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09F6E70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5C6EB7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Deadline for Shipping Completed Test Materials to DRC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622AE2" w14:textId="3216C5CF" w:rsidR="00ED279A" w:rsidRPr="00E166E8" w:rsidRDefault="00E166E8" w:rsidP="00BB4051">
            <w:pPr>
              <w:spacing w:line="360" w:lineRule="auto"/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Fri 3/31/23</w:t>
            </w:r>
          </w:p>
        </w:tc>
      </w:tr>
      <w:tr w:rsidR="00E166E8" w:rsidRPr="006E3523" w14:paraId="3D6D9602" w14:textId="77777777" w:rsidTr="00430E44">
        <w:trPr>
          <w:trHeight w:val="315"/>
        </w:trPr>
        <w:tc>
          <w:tcPr>
            <w:tcW w:w="186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15B604" w14:textId="77777777" w:rsidR="00E166E8" w:rsidRPr="006E3523" w:rsidRDefault="00E166E8" w:rsidP="00E166E8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b/>
                <w:bCs/>
                <w:color w:val="000000"/>
              </w:rPr>
              <w:t>Post-Testing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F47830" w14:textId="77777777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Pre-Reporting Data Validation – LEAs in AM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B3C73E" w14:textId="7B225729" w:rsidR="00E166E8" w:rsidRPr="00E166E8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Fri 4/21/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EF6E77" w14:textId="37DCFCF8" w:rsidR="00E166E8" w:rsidRPr="00E166E8" w:rsidRDefault="00E166E8" w:rsidP="00E166E8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Mon 5/1/23</w:t>
            </w:r>
          </w:p>
        </w:tc>
      </w:tr>
      <w:tr w:rsidR="00ED279A" w:rsidRPr="006E3523" w14:paraId="2D0B5659" w14:textId="77777777" w:rsidTr="00E4344B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020AF35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E4DFB" w14:textId="18FFD4E0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Reports and Data Files Available - Online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39374E" w14:textId="7B0D5C13" w:rsidR="00ED279A" w:rsidRPr="00E166E8" w:rsidRDefault="00ED279A" w:rsidP="00E166E8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eastAsia="Times New Roman" w:hAnsi="Trebuchet MS"/>
                <w:color w:val="000000"/>
              </w:rPr>
              <w:t>Wed  5/1</w:t>
            </w:r>
            <w:r w:rsidR="00E166E8" w:rsidRPr="00E166E8">
              <w:rPr>
                <w:rFonts w:ascii="Trebuchet MS" w:eastAsia="Times New Roman" w:hAnsi="Trebuchet MS"/>
                <w:color w:val="000000"/>
              </w:rPr>
              <w:t>7</w:t>
            </w:r>
            <w:r w:rsidRPr="00E166E8">
              <w:rPr>
                <w:rFonts w:ascii="Trebuchet MS" w:eastAsia="Times New Roman" w:hAnsi="Trebuchet MS"/>
                <w:color w:val="000000"/>
              </w:rPr>
              <w:t>/</w:t>
            </w:r>
            <w:r w:rsidR="0005249D">
              <w:rPr>
                <w:rFonts w:ascii="Trebuchet MS" w:eastAsia="Times New Roman" w:hAnsi="Trebuchet MS"/>
                <w:color w:val="000000"/>
              </w:rPr>
              <w:t>23</w:t>
            </w:r>
          </w:p>
        </w:tc>
      </w:tr>
      <w:tr w:rsidR="00ED279A" w:rsidRPr="006E3523" w14:paraId="30328637" w14:textId="77777777" w:rsidTr="00532EEA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6FC5D5A" w14:textId="77777777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960CB1" w14:textId="01F8CA83" w:rsidR="00ED279A" w:rsidRPr="006E3523" w:rsidRDefault="00ED279A" w:rsidP="00C73537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Reports Available in District - Printed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056CFB" w14:textId="4A924F85" w:rsidR="00ED279A" w:rsidRPr="00E166E8" w:rsidRDefault="00ED279A" w:rsidP="00E166E8">
            <w:pPr>
              <w:jc w:val="center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eastAsia="Times New Roman" w:hAnsi="Trebuchet MS"/>
                <w:color w:val="000000"/>
              </w:rPr>
              <w:t>Tues 6/</w:t>
            </w:r>
            <w:r w:rsidR="00E166E8" w:rsidRPr="00E166E8">
              <w:rPr>
                <w:rFonts w:ascii="Trebuchet MS" w:eastAsia="Times New Roman" w:hAnsi="Trebuchet MS"/>
                <w:color w:val="000000"/>
              </w:rPr>
              <w:t>6</w:t>
            </w:r>
            <w:r w:rsidRPr="00E166E8">
              <w:rPr>
                <w:rFonts w:ascii="Trebuchet MS" w:eastAsia="Times New Roman" w:hAnsi="Trebuchet MS"/>
                <w:color w:val="000000"/>
              </w:rPr>
              <w:t>/</w:t>
            </w:r>
            <w:r w:rsidR="0005249D">
              <w:rPr>
                <w:rFonts w:ascii="Trebuchet MS" w:eastAsia="Times New Roman" w:hAnsi="Trebuchet MS"/>
                <w:color w:val="000000"/>
              </w:rPr>
              <w:t>23</w:t>
            </w:r>
          </w:p>
        </w:tc>
      </w:tr>
      <w:tr w:rsidR="00E166E8" w:rsidRPr="006E3523" w14:paraId="4CF7CF82" w14:textId="77777777" w:rsidTr="005F62FD">
        <w:trPr>
          <w:trHeight w:val="315"/>
        </w:trPr>
        <w:tc>
          <w:tcPr>
            <w:tcW w:w="186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D53CC31" w14:textId="77777777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CD2FF8" w14:textId="38341749" w:rsidR="00E166E8" w:rsidRPr="006E3523" w:rsidRDefault="00E166E8" w:rsidP="00E166E8">
            <w:pPr>
              <w:rPr>
                <w:rFonts w:ascii="Trebuchet MS" w:eastAsia="Times New Roman" w:hAnsi="Trebuchet MS"/>
                <w:color w:val="222222"/>
              </w:rPr>
            </w:pPr>
            <w:r w:rsidRPr="006E3523">
              <w:rPr>
                <w:rFonts w:ascii="Trebuchet MS" w:eastAsia="Times New Roman" w:hAnsi="Trebuchet MS"/>
                <w:color w:val="000000"/>
              </w:rPr>
              <w:t>Post-Reporting Data Validation</w:t>
            </w:r>
            <w:r w:rsidRPr="006E3523">
              <w:rPr>
                <w:rFonts w:ascii="Trebuchet MS" w:eastAsia="Times New Roman" w:hAnsi="Trebuchet MS"/>
                <w:color w:val="000000"/>
                <w:vertAlign w:val="superscript"/>
              </w:rPr>
              <w:t>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B61178" w14:textId="6A017CA7" w:rsidR="00E166E8" w:rsidRPr="00E166E8" w:rsidRDefault="00E166E8" w:rsidP="0005249D">
            <w:pPr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Mon 6/</w:t>
            </w:r>
            <w:r w:rsidR="0005249D">
              <w:rPr>
                <w:rFonts w:ascii="Trebuchet MS" w:hAnsi="Trebuchet MS" w:cs="Calibri"/>
              </w:rPr>
              <w:t>12/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C8C9F0" w14:textId="5617FC9E" w:rsidR="00E166E8" w:rsidRPr="00E166E8" w:rsidRDefault="00E166E8" w:rsidP="00E166E8">
            <w:pPr>
              <w:jc w:val="right"/>
              <w:rPr>
                <w:rFonts w:ascii="Trebuchet MS" w:eastAsia="Times New Roman" w:hAnsi="Trebuchet MS"/>
                <w:color w:val="222222"/>
              </w:rPr>
            </w:pPr>
            <w:r w:rsidRPr="00E166E8">
              <w:rPr>
                <w:rFonts w:ascii="Trebuchet MS" w:hAnsi="Trebuchet MS" w:cs="Calibri"/>
              </w:rPr>
              <w:t>Wed 6/</w:t>
            </w:r>
            <w:r w:rsidR="0005249D">
              <w:rPr>
                <w:rFonts w:ascii="Trebuchet MS" w:hAnsi="Trebuchet MS" w:cs="Calibri"/>
              </w:rPr>
              <w:t>21/23</w:t>
            </w:r>
          </w:p>
        </w:tc>
      </w:tr>
    </w:tbl>
    <w:p w14:paraId="59E08777" w14:textId="77777777" w:rsidR="00BD53A9" w:rsidRPr="006E3523" w:rsidRDefault="00BD53A9" w:rsidP="00914CCF">
      <w:pPr>
        <w:rPr>
          <w:rFonts w:ascii="Trebuchet MS" w:hAnsi="Trebuchet MS"/>
        </w:rPr>
      </w:pPr>
    </w:p>
    <w:p w14:paraId="231D8F42" w14:textId="32DC82DE" w:rsidR="00D43456" w:rsidRPr="002E3665" w:rsidRDefault="00D43456" w:rsidP="00D43456">
      <w:pPr>
        <w:rPr>
          <w:rFonts w:ascii="Trebuchet MS" w:hAnsi="Trebuchet MS"/>
          <w:sz w:val="18"/>
          <w:szCs w:val="20"/>
        </w:rPr>
      </w:pPr>
      <w:r w:rsidRPr="002E3665">
        <w:rPr>
          <w:rFonts w:ascii="Trebuchet MS" w:hAnsi="Trebuchet MS"/>
          <w:sz w:val="18"/>
          <w:szCs w:val="20"/>
          <w:vertAlign w:val="superscript"/>
        </w:rPr>
        <w:t>1</w:t>
      </w:r>
      <w:r w:rsidRPr="002E3665">
        <w:rPr>
          <w:rFonts w:ascii="Trebuchet MS" w:hAnsi="Trebuchet MS"/>
          <w:sz w:val="18"/>
          <w:szCs w:val="20"/>
        </w:rPr>
        <w:t>Divisions must administer the Virginia English Language Proficiency Checklists during this testing window.</w:t>
      </w:r>
      <w:r w:rsidRPr="002E3665">
        <w:rPr>
          <w:rFonts w:ascii="Trebuchet MS" w:hAnsi="Trebuchet MS"/>
          <w:sz w:val="18"/>
          <w:szCs w:val="20"/>
        </w:rPr>
        <w:br/>
      </w:r>
    </w:p>
    <w:p w14:paraId="31A21A6D" w14:textId="77777777" w:rsidR="00D43456" w:rsidRPr="002E3665" w:rsidRDefault="00D43456" w:rsidP="00D43456">
      <w:pPr>
        <w:rPr>
          <w:rFonts w:ascii="Trebuchet MS" w:hAnsi="Trebuchet MS"/>
          <w:sz w:val="18"/>
          <w:szCs w:val="20"/>
        </w:rPr>
      </w:pPr>
      <w:r w:rsidRPr="002E3665">
        <w:rPr>
          <w:rFonts w:ascii="Trebuchet MS" w:hAnsi="Trebuchet MS"/>
          <w:sz w:val="18"/>
          <w:szCs w:val="20"/>
          <w:vertAlign w:val="superscript"/>
        </w:rPr>
        <w:t>2</w:t>
      </w:r>
      <w:r w:rsidRPr="002E3665">
        <w:rPr>
          <w:rFonts w:ascii="Trebuchet MS" w:hAnsi="Trebuchet MS"/>
          <w:sz w:val="18"/>
          <w:szCs w:val="20"/>
        </w:rPr>
        <w:t>The Post-Reporting Data Validation Window allows divisions to update student-level information after score reports are received. Changes to student-level information will be reflected in an updated data file; however, score reports reflecting these changes will not be provided.</w:t>
      </w:r>
    </w:p>
    <w:p w14:paraId="67CF38E6" w14:textId="77777777" w:rsidR="00D43456" w:rsidRPr="00BB4051" w:rsidRDefault="00D43456" w:rsidP="00D43456">
      <w:pPr>
        <w:rPr>
          <w:rFonts w:ascii="Trebuchet MS" w:hAnsi="Trebuchet MS"/>
          <w:b/>
          <w:sz w:val="20"/>
          <w:szCs w:val="20"/>
        </w:rPr>
      </w:pPr>
    </w:p>
    <w:p w14:paraId="1FC9FDE2" w14:textId="77777777" w:rsidR="00D43456" w:rsidRDefault="00D43456" w:rsidP="009D7892">
      <w:pPr>
        <w:rPr>
          <w:rFonts w:ascii="Trebuchet MS" w:hAnsi="Trebuchet MS"/>
        </w:rPr>
      </w:pPr>
    </w:p>
    <w:p w14:paraId="15B9C6E3" w14:textId="1DFD76F9" w:rsidR="00901563" w:rsidRPr="006E3523" w:rsidRDefault="00BD53A9" w:rsidP="009D7892">
      <w:pPr>
        <w:rPr>
          <w:rFonts w:ascii="Trebuchet MS" w:hAnsi="Trebuchet MS"/>
        </w:rPr>
      </w:pPr>
      <w:r w:rsidRPr="006E3523">
        <w:rPr>
          <w:rFonts w:ascii="Trebuchet MS" w:hAnsi="Trebuchet MS"/>
        </w:rPr>
        <w:t>Data Recognition Corporation (DRC) is the test vendor for the online and paper ACCESS for ELLs</w:t>
      </w:r>
      <w:r w:rsidR="00673C90"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 xml:space="preserve"> tests, the Kindergarten 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 xml:space="preserve"> test, and </w:t>
      </w:r>
      <w:r w:rsidR="00011083" w:rsidRPr="006E3523">
        <w:rPr>
          <w:rFonts w:ascii="Trebuchet MS" w:hAnsi="Trebuchet MS"/>
        </w:rPr>
        <w:t xml:space="preserve">the </w:t>
      </w:r>
      <w:r w:rsidRPr="006E3523">
        <w:rPr>
          <w:rFonts w:ascii="Trebuchet MS" w:hAnsi="Trebuchet MS"/>
        </w:rPr>
        <w:t>Alternate 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 xml:space="preserve"> test. </w:t>
      </w:r>
      <w:r w:rsidR="00B50C0C" w:rsidRPr="006E3523">
        <w:rPr>
          <w:rFonts w:ascii="Trebuchet MS" w:hAnsi="Trebuchet MS"/>
          <w:color w:val="000000"/>
          <w:shd w:val="clear" w:color="auto" w:fill="FFFFFF"/>
        </w:rPr>
        <w:t xml:space="preserve">DRC hosts the </w:t>
      </w:r>
      <w:r w:rsidR="00B50C0C" w:rsidRPr="006E3523">
        <w:rPr>
          <w:rFonts w:ascii="Trebuchet MS" w:hAnsi="Trebuchet MS"/>
        </w:rPr>
        <w:t xml:space="preserve">WIDA Assessment Management System (AMS), the online portal </w:t>
      </w:r>
      <w:r w:rsidR="00901563" w:rsidRPr="006E3523">
        <w:rPr>
          <w:rFonts w:ascii="Trebuchet MS" w:hAnsi="Trebuchet MS"/>
        </w:rPr>
        <w:t xml:space="preserve">providing access </w:t>
      </w:r>
      <w:r w:rsidR="00B50C0C" w:rsidRPr="006E3523">
        <w:rPr>
          <w:rFonts w:ascii="Trebuchet MS" w:hAnsi="Trebuchet MS"/>
        </w:rPr>
        <w:t xml:space="preserve">to the administrative functions of the DRC testing system.  </w:t>
      </w:r>
    </w:p>
    <w:p w14:paraId="130FA019" w14:textId="77777777" w:rsidR="00AB0E3A" w:rsidRPr="006E3523" w:rsidRDefault="00B50C0C" w:rsidP="00AB0E3A">
      <w:pPr>
        <w:pStyle w:val="NormalWeb"/>
        <w:shd w:val="clear" w:color="auto" w:fill="FFFFFF"/>
        <w:rPr>
          <w:rFonts w:ascii="Trebuchet MS" w:hAnsi="Trebuchet MS" w:cs="Arial"/>
          <w:color w:val="222222"/>
        </w:rPr>
      </w:pPr>
      <w:r w:rsidRPr="006E3523">
        <w:rPr>
          <w:rFonts w:ascii="Trebuchet MS" w:hAnsi="Trebuchet MS"/>
        </w:rPr>
        <w:t xml:space="preserve">DRC </w:t>
      </w:r>
      <w:r w:rsidR="00BD53A9" w:rsidRPr="006E3523">
        <w:rPr>
          <w:rFonts w:ascii="Trebuchet MS" w:hAnsi="Trebuchet MS"/>
        </w:rPr>
        <w:t xml:space="preserve">requires divisions to place a </w:t>
      </w:r>
      <w:r w:rsidR="00673C90" w:rsidRPr="006E3523">
        <w:rPr>
          <w:rFonts w:ascii="Trebuchet MS" w:hAnsi="Trebuchet MS"/>
        </w:rPr>
        <w:t xml:space="preserve">test </w:t>
      </w:r>
      <w:r w:rsidR="00BD53A9" w:rsidRPr="006E3523">
        <w:rPr>
          <w:rFonts w:ascii="Trebuchet MS" w:hAnsi="Trebuchet MS"/>
        </w:rPr>
        <w:t xml:space="preserve">materials order, regardless of testing method (online or paper), and to </w:t>
      </w:r>
      <w:r w:rsidR="00B15353" w:rsidRPr="006E3523">
        <w:rPr>
          <w:rFonts w:ascii="Trebuchet MS" w:hAnsi="Trebuchet MS"/>
        </w:rPr>
        <w:t xml:space="preserve">submit </w:t>
      </w:r>
      <w:r w:rsidR="00374B37" w:rsidRPr="006E3523">
        <w:rPr>
          <w:rFonts w:ascii="Trebuchet MS" w:hAnsi="Trebuchet MS"/>
        </w:rPr>
        <w:t>a purchase o</w:t>
      </w:r>
      <w:r w:rsidR="00BD53A9" w:rsidRPr="006E3523">
        <w:rPr>
          <w:rFonts w:ascii="Trebuchet MS" w:hAnsi="Trebuchet MS"/>
        </w:rPr>
        <w:t>rder for the</w:t>
      </w:r>
      <w:r w:rsidR="00673C90" w:rsidRPr="006E3523">
        <w:rPr>
          <w:rFonts w:ascii="Trebuchet MS" w:hAnsi="Trebuchet MS"/>
        </w:rPr>
        <w:t xml:space="preserve"> test</w:t>
      </w:r>
      <w:r w:rsidR="00BD53A9" w:rsidRPr="006E3523">
        <w:rPr>
          <w:rFonts w:ascii="Trebuchet MS" w:hAnsi="Trebuchet MS"/>
        </w:rPr>
        <w:t xml:space="preserve"> materials ordered. The cost</w:t>
      </w:r>
      <w:r w:rsidR="00AB0E3A" w:rsidRPr="006E3523">
        <w:rPr>
          <w:rFonts w:ascii="Trebuchet MS" w:hAnsi="Trebuchet MS"/>
        </w:rPr>
        <w:t>s</w:t>
      </w:r>
      <w:r w:rsidR="00BD53A9" w:rsidRPr="006E3523">
        <w:rPr>
          <w:rFonts w:ascii="Trebuchet MS" w:hAnsi="Trebuchet MS"/>
        </w:rPr>
        <w:t xml:space="preserve"> for each </w:t>
      </w:r>
      <w:r w:rsidR="008942D8" w:rsidRPr="006E3523">
        <w:rPr>
          <w:rFonts w:ascii="Trebuchet MS" w:hAnsi="Trebuchet MS"/>
        </w:rPr>
        <w:t xml:space="preserve">assessment </w:t>
      </w:r>
      <w:r w:rsidR="00AB0E3A" w:rsidRPr="006E3523">
        <w:rPr>
          <w:rFonts w:ascii="Trebuchet MS" w:hAnsi="Trebuchet MS"/>
        </w:rPr>
        <w:t>are</w:t>
      </w:r>
      <w:r w:rsidR="008942D8" w:rsidRPr="006E3523">
        <w:rPr>
          <w:rFonts w:ascii="Trebuchet MS" w:hAnsi="Trebuchet MS"/>
        </w:rPr>
        <w:t xml:space="preserve"> as follows:</w:t>
      </w:r>
      <w:r w:rsidR="00AB0E3A" w:rsidRPr="006E3523">
        <w:rPr>
          <w:rFonts w:ascii="Trebuchet MS" w:hAnsi="Trebuchet MS"/>
        </w:rPr>
        <w:t xml:space="preserve"> </w:t>
      </w:r>
    </w:p>
    <w:p w14:paraId="597DAA4F" w14:textId="68CF5EF8" w:rsidR="008942D8" w:rsidRPr="006E3523" w:rsidRDefault="008942D8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 xml:space="preserve">Paper </w:t>
      </w:r>
      <w:r w:rsidR="00BD53A9" w:rsidRPr="006E3523">
        <w:rPr>
          <w:rFonts w:ascii="Trebuchet MS" w:hAnsi="Trebuchet MS"/>
        </w:rPr>
        <w:t>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>:</w:t>
      </w:r>
      <w:r w:rsidR="00BD53A9" w:rsidRPr="006E3523">
        <w:rPr>
          <w:rFonts w:ascii="Trebuchet MS" w:hAnsi="Trebuchet MS"/>
        </w:rPr>
        <w:t xml:space="preserve"> </w:t>
      </w:r>
      <w:r w:rsidR="00AB0E3A" w:rsidRPr="006E3523">
        <w:rPr>
          <w:rFonts w:ascii="Trebuchet MS" w:hAnsi="Trebuchet MS"/>
        </w:rPr>
        <w:t>$</w:t>
      </w:r>
      <w:r w:rsidR="00E166E8">
        <w:rPr>
          <w:rFonts w:ascii="Trebuchet MS" w:hAnsi="Trebuchet MS"/>
        </w:rPr>
        <w:t>30</w:t>
      </w:r>
      <w:r w:rsidR="00AB0E3A" w:rsidRPr="006E3523">
        <w:rPr>
          <w:rFonts w:ascii="Trebuchet MS" w:hAnsi="Trebuchet MS"/>
        </w:rPr>
        <w:t>.75</w:t>
      </w:r>
    </w:p>
    <w:p w14:paraId="44FB80A0" w14:textId="6EF8DC80" w:rsidR="008942D8" w:rsidRPr="006E3523" w:rsidRDefault="008942D8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>Online ACCESS for ELLs</w:t>
      </w:r>
      <w:r w:rsidRPr="006E3523">
        <w:rPr>
          <w:rFonts w:ascii="Trebuchet MS" w:hAnsi="Trebuchet MS"/>
          <w:vertAlign w:val="superscript"/>
        </w:rPr>
        <w:t>®</w:t>
      </w:r>
      <w:r w:rsidRPr="006E3523">
        <w:rPr>
          <w:rFonts w:ascii="Trebuchet MS" w:hAnsi="Trebuchet MS"/>
        </w:rPr>
        <w:t xml:space="preserve">: </w:t>
      </w:r>
      <w:r w:rsidR="00AB0E3A" w:rsidRPr="006E3523">
        <w:rPr>
          <w:rFonts w:ascii="Trebuchet MS" w:hAnsi="Trebuchet MS"/>
        </w:rPr>
        <w:t>$2</w:t>
      </w:r>
      <w:r w:rsidR="00E166E8">
        <w:rPr>
          <w:rFonts w:ascii="Trebuchet MS" w:hAnsi="Trebuchet MS"/>
        </w:rPr>
        <w:t>8</w:t>
      </w:r>
      <w:r w:rsidR="00AB0E3A" w:rsidRPr="006E3523">
        <w:rPr>
          <w:rFonts w:ascii="Trebuchet MS" w:hAnsi="Trebuchet MS"/>
        </w:rPr>
        <w:t>.75</w:t>
      </w:r>
    </w:p>
    <w:p w14:paraId="7F82517D" w14:textId="27D17FF2" w:rsidR="008942D8" w:rsidRPr="006E3523" w:rsidRDefault="00B50C0C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>Kindergarten 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="008942D8" w:rsidRPr="006E3523">
        <w:rPr>
          <w:rFonts w:ascii="Trebuchet MS" w:hAnsi="Trebuchet MS"/>
        </w:rPr>
        <w:t xml:space="preserve">: </w:t>
      </w:r>
      <w:r w:rsidR="00AB0E3A" w:rsidRPr="006E3523">
        <w:rPr>
          <w:rFonts w:ascii="Trebuchet MS" w:hAnsi="Trebuchet MS"/>
        </w:rPr>
        <w:t>$</w:t>
      </w:r>
      <w:r w:rsidR="00E166E8">
        <w:rPr>
          <w:rFonts w:ascii="Trebuchet MS" w:hAnsi="Trebuchet MS"/>
        </w:rPr>
        <w:t>30</w:t>
      </w:r>
      <w:r w:rsidR="00AB0E3A" w:rsidRPr="006E3523">
        <w:rPr>
          <w:rFonts w:ascii="Trebuchet MS" w:hAnsi="Trebuchet MS"/>
        </w:rPr>
        <w:t>.75</w:t>
      </w:r>
    </w:p>
    <w:p w14:paraId="457D20AC" w14:textId="77777777" w:rsidR="008942D8" w:rsidRPr="006E3523" w:rsidRDefault="00BD53A9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>Alternate ACCESS for ELLs</w:t>
      </w:r>
      <w:r w:rsidR="00537A53" w:rsidRPr="006E3523">
        <w:rPr>
          <w:rFonts w:ascii="Trebuchet MS" w:hAnsi="Trebuchet MS"/>
          <w:vertAlign w:val="superscript"/>
        </w:rPr>
        <w:t>®</w:t>
      </w:r>
      <w:r w:rsidR="008942D8" w:rsidRPr="006E3523">
        <w:rPr>
          <w:rFonts w:ascii="Trebuchet MS" w:hAnsi="Trebuchet MS"/>
        </w:rPr>
        <w:t xml:space="preserve"> test: </w:t>
      </w:r>
      <w:r w:rsidR="00D80B71" w:rsidRPr="006E3523">
        <w:rPr>
          <w:rFonts w:ascii="Trebuchet MS" w:hAnsi="Trebuchet MS"/>
        </w:rPr>
        <w:t>$141.25</w:t>
      </w:r>
      <w:r w:rsidRPr="006E3523">
        <w:rPr>
          <w:rFonts w:ascii="Trebuchet MS" w:hAnsi="Trebuchet MS"/>
        </w:rPr>
        <w:t xml:space="preserve"> </w:t>
      </w:r>
    </w:p>
    <w:p w14:paraId="6C5B2E7D" w14:textId="77777777" w:rsidR="008942D8" w:rsidRPr="006E3523" w:rsidRDefault="008942D8" w:rsidP="008942D8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6E3523">
        <w:rPr>
          <w:rFonts w:ascii="Trebuchet MS" w:hAnsi="Trebuchet MS"/>
        </w:rPr>
        <w:t xml:space="preserve">Braille ACCESS: </w:t>
      </w:r>
      <w:r w:rsidR="00AB0E3A" w:rsidRPr="006E3523">
        <w:rPr>
          <w:rFonts w:ascii="Trebuchet MS" w:hAnsi="Trebuchet MS"/>
        </w:rPr>
        <w:t>$187.75</w:t>
      </w:r>
    </w:p>
    <w:p w14:paraId="0113609C" w14:textId="77777777" w:rsidR="008942D8" w:rsidRPr="006E3523" w:rsidRDefault="008942D8" w:rsidP="008942D8">
      <w:pPr>
        <w:pStyle w:val="ListParagraph"/>
        <w:rPr>
          <w:rFonts w:ascii="Trebuchet MS" w:hAnsi="Trebuchet MS"/>
        </w:rPr>
      </w:pPr>
    </w:p>
    <w:p w14:paraId="6EE964DC" w14:textId="0DDC8532" w:rsidR="00156DA1" w:rsidRPr="00BB4051" w:rsidRDefault="0076506A" w:rsidP="009D7892">
      <w:pPr>
        <w:rPr>
          <w:rFonts w:ascii="Trebuchet MS" w:hAnsi="Trebuchet MS"/>
          <w:sz w:val="20"/>
          <w:szCs w:val="20"/>
        </w:rPr>
      </w:pPr>
      <w:r w:rsidRPr="006E3523">
        <w:rPr>
          <w:rFonts w:ascii="Trebuchet MS" w:hAnsi="Trebuchet MS"/>
        </w:rPr>
        <w:t xml:space="preserve">Three percent </w:t>
      </w:r>
      <w:r w:rsidR="00AB0E3A" w:rsidRPr="006E3523">
        <w:rPr>
          <w:rFonts w:ascii="Trebuchet MS" w:hAnsi="Trebuchet MS"/>
        </w:rPr>
        <w:t>of the total assessment charges, with a minimum charge of $25 and maximum charge of $</w:t>
      </w:r>
      <w:r w:rsidR="006E3523" w:rsidRPr="006E3523">
        <w:rPr>
          <w:rFonts w:ascii="Trebuchet MS" w:hAnsi="Trebuchet MS"/>
        </w:rPr>
        <w:t>2</w:t>
      </w:r>
      <w:r w:rsidR="00E166E8">
        <w:rPr>
          <w:rFonts w:ascii="Trebuchet MS" w:hAnsi="Trebuchet MS"/>
        </w:rPr>
        <w:t>0</w:t>
      </w:r>
      <w:r w:rsidR="00AB0E3A" w:rsidRPr="006E3523">
        <w:rPr>
          <w:rFonts w:ascii="Trebuchet MS" w:hAnsi="Trebuchet MS"/>
        </w:rPr>
        <w:t xml:space="preserve">0 will also be assessed for each purchase order. </w:t>
      </w:r>
      <w:r w:rsidR="00BD53A9" w:rsidRPr="006E3523">
        <w:rPr>
          <w:rFonts w:ascii="Trebuchet MS" w:hAnsi="Trebuchet MS"/>
        </w:rPr>
        <w:t>Payment for these assessments is the responsibility of school divisions</w:t>
      </w:r>
      <w:r w:rsidR="00011083" w:rsidRPr="006E3523">
        <w:rPr>
          <w:rFonts w:ascii="Trebuchet MS" w:hAnsi="Trebuchet MS"/>
        </w:rPr>
        <w:t>. DRC Customer Service is available to provide suppor</w:t>
      </w:r>
      <w:r w:rsidR="00C574A1" w:rsidRPr="006E3523">
        <w:rPr>
          <w:rFonts w:ascii="Trebuchet MS" w:hAnsi="Trebuchet MS"/>
        </w:rPr>
        <w:t>t and technical assistance by e</w:t>
      </w:r>
      <w:r w:rsidR="00011083" w:rsidRPr="006E3523">
        <w:rPr>
          <w:rFonts w:ascii="Trebuchet MS" w:hAnsi="Trebuchet MS"/>
        </w:rPr>
        <w:t xml:space="preserve">mail at </w:t>
      </w:r>
      <w:hyperlink r:id="rId8" w:history="1">
        <w:r w:rsidR="00011083" w:rsidRPr="006E3523">
          <w:rPr>
            <w:rStyle w:val="Hyperlink"/>
            <w:rFonts w:ascii="Trebuchet MS" w:hAnsi="Trebuchet MS"/>
          </w:rPr>
          <w:t>WIDA@datarecognitioncorp.com</w:t>
        </w:r>
      </w:hyperlink>
      <w:r w:rsidR="00011083" w:rsidRPr="006E3523">
        <w:rPr>
          <w:rFonts w:ascii="Trebuchet MS" w:hAnsi="Trebuchet MS"/>
        </w:rPr>
        <w:t xml:space="preserve"> or by telephone at (855) 787-9615.</w:t>
      </w:r>
    </w:p>
    <w:sectPr w:rsidR="00156DA1" w:rsidRPr="00BB4051" w:rsidSect="00914CCF">
      <w:headerReference w:type="default" r:id="rId9"/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1F5182" w14:textId="77777777" w:rsidR="00766C1E" w:rsidRDefault="00766C1E" w:rsidP="00E04998">
      <w:r>
        <w:separator/>
      </w:r>
    </w:p>
  </w:endnote>
  <w:endnote w:type="continuationSeparator" w:id="0">
    <w:p w14:paraId="0505F2DD" w14:textId="77777777" w:rsidR="00766C1E" w:rsidRDefault="00766C1E" w:rsidP="00E04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F02337" w14:textId="77777777" w:rsidR="00766C1E" w:rsidRDefault="00766C1E" w:rsidP="00E04998">
      <w:r>
        <w:separator/>
      </w:r>
    </w:p>
  </w:footnote>
  <w:footnote w:type="continuationSeparator" w:id="0">
    <w:p w14:paraId="052B6BCB" w14:textId="77777777" w:rsidR="00766C1E" w:rsidRDefault="00766C1E" w:rsidP="00E04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99B99" w14:textId="10BA335D" w:rsidR="0076506A" w:rsidRPr="00895691" w:rsidRDefault="00E04998" w:rsidP="00257ACF">
    <w:pPr>
      <w:pStyle w:val="Header"/>
      <w:tabs>
        <w:tab w:val="left" w:pos="7560"/>
      </w:tabs>
      <w:jc w:val="right"/>
      <w:rPr>
        <w:rFonts w:ascii="Trebuchet MS" w:hAnsi="Trebuchet MS"/>
      </w:rPr>
    </w:pPr>
    <w:r w:rsidRPr="00895691">
      <w:rPr>
        <w:rFonts w:ascii="Trebuchet MS" w:hAnsi="Trebuchet MS"/>
      </w:rPr>
      <w:t>Attachment</w:t>
    </w:r>
    <w:r w:rsidR="004A2203" w:rsidRPr="00895691">
      <w:rPr>
        <w:rFonts w:ascii="Trebuchet MS" w:hAnsi="Trebuchet MS"/>
      </w:rPr>
      <w:t xml:space="preserve"> </w:t>
    </w:r>
    <w:r w:rsidR="0076506A" w:rsidRPr="00895691">
      <w:rPr>
        <w:rFonts w:ascii="Trebuchet MS" w:hAnsi="Trebuchet MS"/>
      </w:rPr>
      <w:t>A</w:t>
    </w:r>
  </w:p>
  <w:p w14:paraId="3858CE4D" w14:textId="7007B81B" w:rsidR="00257ACF" w:rsidRPr="00895691" w:rsidRDefault="00B42936" w:rsidP="00257ACF">
    <w:pPr>
      <w:pStyle w:val="Header"/>
      <w:tabs>
        <w:tab w:val="left" w:pos="7560"/>
      </w:tabs>
      <w:jc w:val="right"/>
      <w:rPr>
        <w:rFonts w:ascii="Trebuchet MS" w:hAnsi="Trebuchet MS"/>
      </w:rPr>
    </w:pPr>
    <w:r>
      <w:rPr>
        <w:rFonts w:ascii="Trebuchet MS" w:hAnsi="Trebuchet MS"/>
      </w:rPr>
      <w:t xml:space="preserve">Superintendent’s </w:t>
    </w:r>
    <w:r w:rsidR="00DA53B8" w:rsidRPr="00895691">
      <w:rPr>
        <w:rFonts w:ascii="Trebuchet MS" w:hAnsi="Trebuchet MS"/>
      </w:rPr>
      <w:t xml:space="preserve">Memo </w:t>
    </w:r>
    <w:r>
      <w:rPr>
        <w:rFonts w:ascii="Trebuchet MS" w:hAnsi="Trebuchet MS"/>
      </w:rPr>
      <w:t>#166</w:t>
    </w:r>
    <w:r w:rsidR="00202798" w:rsidRPr="00895691">
      <w:rPr>
        <w:rFonts w:ascii="Trebuchet MS" w:hAnsi="Trebuchet MS"/>
      </w:rPr>
      <w:t>-</w:t>
    </w:r>
    <w:r w:rsidR="00257ACF" w:rsidRPr="00895691">
      <w:rPr>
        <w:rFonts w:ascii="Trebuchet MS" w:hAnsi="Trebuchet MS"/>
      </w:rPr>
      <w:t>2</w:t>
    </w:r>
    <w:r w:rsidR="00E166E8">
      <w:rPr>
        <w:rFonts w:ascii="Trebuchet MS" w:hAnsi="Trebuchet MS"/>
      </w:rPr>
      <w:t>2</w:t>
    </w:r>
  </w:p>
  <w:p w14:paraId="7DB32315" w14:textId="18AF2D77" w:rsidR="00FC09D2" w:rsidRPr="00895691" w:rsidRDefault="00170FB3" w:rsidP="00257ACF">
    <w:pPr>
      <w:pStyle w:val="Header"/>
      <w:tabs>
        <w:tab w:val="left" w:pos="7560"/>
      </w:tabs>
      <w:jc w:val="right"/>
      <w:rPr>
        <w:rFonts w:ascii="Trebuchet MS" w:hAnsi="Trebuchet MS"/>
      </w:rPr>
    </w:pPr>
    <w:r w:rsidRPr="00895691">
      <w:rPr>
        <w:rFonts w:ascii="Trebuchet MS" w:hAnsi="Trebuchet MS"/>
      </w:rPr>
      <w:t xml:space="preserve">August </w:t>
    </w:r>
    <w:r w:rsidR="00E166E8">
      <w:rPr>
        <w:rFonts w:ascii="Trebuchet MS" w:hAnsi="Trebuchet MS"/>
      </w:rPr>
      <w:t>5</w:t>
    </w:r>
    <w:r w:rsidR="00901563" w:rsidRPr="00895691">
      <w:rPr>
        <w:rFonts w:ascii="Trebuchet MS" w:hAnsi="Trebuchet MS"/>
      </w:rPr>
      <w:t>, 20</w:t>
    </w:r>
    <w:r w:rsidR="00257ACF" w:rsidRPr="00895691">
      <w:rPr>
        <w:rFonts w:ascii="Trebuchet MS" w:hAnsi="Trebuchet MS"/>
      </w:rPr>
      <w:t>2</w:t>
    </w:r>
    <w:r w:rsidR="00E166E8">
      <w:rPr>
        <w:rFonts w:ascii="Trebuchet MS" w:hAnsi="Trebuchet M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33F1C"/>
    <w:multiLevelType w:val="hybridMultilevel"/>
    <w:tmpl w:val="89D89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tDQ3sDQysjSwMDRQ0lEKTi0uzszPAykwqwUA/0TxHSwAAAA="/>
  </w:docVars>
  <w:rsids>
    <w:rsidRoot w:val="00D21B02"/>
    <w:rsid w:val="00011083"/>
    <w:rsid w:val="00020879"/>
    <w:rsid w:val="0005249D"/>
    <w:rsid w:val="000D7CD6"/>
    <w:rsid w:val="000F058E"/>
    <w:rsid w:val="00106939"/>
    <w:rsid w:val="00156DA1"/>
    <w:rsid w:val="00170FB3"/>
    <w:rsid w:val="001844FD"/>
    <w:rsid w:val="0018579D"/>
    <w:rsid w:val="001B1EEF"/>
    <w:rsid w:val="001C699E"/>
    <w:rsid w:val="00201E8E"/>
    <w:rsid w:val="00202798"/>
    <w:rsid w:val="00257ACF"/>
    <w:rsid w:val="00273EE9"/>
    <w:rsid w:val="00292C26"/>
    <w:rsid w:val="002A0E26"/>
    <w:rsid w:val="002E3665"/>
    <w:rsid w:val="003539CF"/>
    <w:rsid w:val="00367F88"/>
    <w:rsid w:val="0037059F"/>
    <w:rsid w:val="00374B37"/>
    <w:rsid w:val="00394CB6"/>
    <w:rsid w:val="003D19FF"/>
    <w:rsid w:val="00441EEB"/>
    <w:rsid w:val="0049466D"/>
    <w:rsid w:val="004A2203"/>
    <w:rsid w:val="004B1E60"/>
    <w:rsid w:val="004B2C4C"/>
    <w:rsid w:val="004B4110"/>
    <w:rsid w:val="004E5C7A"/>
    <w:rsid w:val="00537A53"/>
    <w:rsid w:val="00557272"/>
    <w:rsid w:val="00576A46"/>
    <w:rsid w:val="00586BF3"/>
    <w:rsid w:val="0059336F"/>
    <w:rsid w:val="005A4B23"/>
    <w:rsid w:val="005A5B82"/>
    <w:rsid w:val="005A67D7"/>
    <w:rsid w:val="005B1183"/>
    <w:rsid w:val="005F7907"/>
    <w:rsid w:val="006159B8"/>
    <w:rsid w:val="0062125B"/>
    <w:rsid w:val="00635D49"/>
    <w:rsid w:val="006448BB"/>
    <w:rsid w:val="00646BFF"/>
    <w:rsid w:val="00673C90"/>
    <w:rsid w:val="00675255"/>
    <w:rsid w:val="00677214"/>
    <w:rsid w:val="006B60DE"/>
    <w:rsid w:val="006C23D9"/>
    <w:rsid w:val="006E3523"/>
    <w:rsid w:val="006E60ED"/>
    <w:rsid w:val="00721000"/>
    <w:rsid w:val="0074121D"/>
    <w:rsid w:val="00742443"/>
    <w:rsid w:val="00746D69"/>
    <w:rsid w:val="007619AD"/>
    <w:rsid w:val="0076506A"/>
    <w:rsid w:val="00766C1E"/>
    <w:rsid w:val="007B7248"/>
    <w:rsid w:val="007C3D90"/>
    <w:rsid w:val="00803B4D"/>
    <w:rsid w:val="00863BA6"/>
    <w:rsid w:val="00872E63"/>
    <w:rsid w:val="008942D8"/>
    <w:rsid w:val="00895691"/>
    <w:rsid w:val="00897B2B"/>
    <w:rsid w:val="00901563"/>
    <w:rsid w:val="0090581E"/>
    <w:rsid w:val="00912AE7"/>
    <w:rsid w:val="0091431D"/>
    <w:rsid w:val="00914CCF"/>
    <w:rsid w:val="00921825"/>
    <w:rsid w:val="009906EB"/>
    <w:rsid w:val="009C01A5"/>
    <w:rsid w:val="009D7892"/>
    <w:rsid w:val="00A133BA"/>
    <w:rsid w:val="00A172D8"/>
    <w:rsid w:val="00A42365"/>
    <w:rsid w:val="00A50A8E"/>
    <w:rsid w:val="00A90262"/>
    <w:rsid w:val="00AB0E3A"/>
    <w:rsid w:val="00AC43A6"/>
    <w:rsid w:val="00AE5851"/>
    <w:rsid w:val="00AF05BE"/>
    <w:rsid w:val="00AF0B48"/>
    <w:rsid w:val="00AF6D4F"/>
    <w:rsid w:val="00B07F79"/>
    <w:rsid w:val="00B14E79"/>
    <w:rsid w:val="00B15353"/>
    <w:rsid w:val="00B42936"/>
    <w:rsid w:val="00B50C0C"/>
    <w:rsid w:val="00B80307"/>
    <w:rsid w:val="00B95F2A"/>
    <w:rsid w:val="00BB1408"/>
    <w:rsid w:val="00BB4051"/>
    <w:rsid w:val="00BB4836"/>
    <w:rsid w:val="00BD53A9"/>
    <w:rsid w:val="00BE710A"/>
    <w:rsid w:val="00C104BC"/>
    <w:rsid w:val="00C574A1"/>
    <w:rsid w:val="00C61495"/>
    <w:rsid w:val="00C80902"/>
    <w:rsid w:val="00C8717E"/>
    <w:rsid w:val="00CF51CA"/>
    <w:rsid w:val="00D04CCF"/>
    <w:rsid w:val="00D21B02"/>
    <w:rsid w:val="00D24698"/>
    <w:rsid w:val="00D24EBA"/>
    <w:rsid w:val="00D43456"/>
    <w:rsid w:val="00D52B22"/>
    <w:rsid w:val="00D80B71"/>
    <w:rsid w:val="00D81EB8"/>
    <w:rsid w:val="00DA0186"/>
    <w:rsid w:val="00DA53B8"/>
    <w:rsid w:val="00DB2266"/>
    <w:rsid w:val="00E04998"/>
    <w:rsid w:val="00E166E8"/>
    <w:rsid w:val="00ED279A"/>
    <w:rsid w:val="00EF7B5A"/>
    <w:rsid w:val="00F158E3"/>
    <w:rsid w:val="00F90F3E"/>
    <w:rsid w:val="00FA796F"/>
    <w:rsid w:val="00FC09D2"/>
    <w:rsid w:val="00FD3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3F83A81F"/>
  <w15:docId w15:val="{91E990F8-D911-4739-AA20-4C11695D6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B0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46BFF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72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049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4998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049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4998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9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99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6BF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8942D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B0E3A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AB0E3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159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9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59B8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9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9B8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8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DA@datarecognitioncor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074E1-7DF1-4546-B8B3-227DB65EB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4</Words>
  <Characters>2003</Characters>
  <Application>Microsoft Office Word</Application>
  <DocSecurity>0</DocSecurity>
  <Lines>11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of Student Assessment</dc:creator>
  <cp:lastModifiedBy>VITA Program</cp:lastModifiedBy>
  <cp:revision>2</cp:revision>
  <cp:lastPrinted>2019-07-29T14:05:00Z</cp:lastPrinted>
  <dcterms:created xsi:type="dcterms:W3CDTF">2022-08-04T11:58:00Z</dcterms:created>
  <dcterms:modified xsi:type="dcterms:W3CDTF">2022-08-04T11:58:00Z</dcterms:modified>
</cp:coreProperties>
</file>